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5A538F2A" w14:textId="4A1F8750" w:rsidR="008A230B" w:rsidRDefault="008A230B" w:rsidP="008A230B">
      <w:pPr>
        <w:pStyle w:val="Piedepgina"/>
      </w:pPr>
      <w:r w:rsidRPr="008A230B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Pr="00543C9B">
          <w:rPr>
            <w:rStyle w:val="Hipervnculo"/>
            <w:rFonts w:ascii="Arial" w:hAnsi="Arial" w:cs="Arial"/>
            <w:color w:val="000000"/>
            <w:u w:val="none"/>
            <w:lang w:eastAsia="hi-IN" w:bidi="hi-IN"/>
          </w:rPr>
          <w:t>60 Word Templates</w:t>
        </w:r>
      </w:hyperlink>
      <w:r w:rsidRPr="00543C9B">
        <w:rPr>
          <w:rFonts w:ascii="Arial" w:hAnsi="Arial" w:cs="Arial"/>
          <w:color w:val="000000"/>
        </w:rPr>
        <w:t xml:space="preserve">                        </w:t>
      </w:r>
      <w:hyperlink r:id="rId7" w:history="1">
        <w:r w:rsidRPr="00543C9B">
          <w:rPr>
            <w:rStyle w:val="Hipervnculo"/>
            <w:rFonts w:ascii="Arial" w:eastAsia="Tahoma" w:hAnsi="Arial" w:cs="Arial"/>
            <w:color w:val="000000"/>
            <w:u w:val="none"/>
            <w:lang w:eastAsia="hi-IN" w:bidi="hi-IN"/>
          </w:rPr>
          <w:t>Resume Tool</w:t>
        </w:r>
      </w:hyperlink>
    </w:p>
    <w:p w14:paraId="48D58355" w14:textId="3696D77D" w:rsidR="00BB7E39" w:rsidRDefault="008A230B" w:rsidP="00854DD6">
      <w:pPr>
        <w:ind w:left="720"/>
      </w:pP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236874E7">
                <wp:simplePos x="0" y="0"/>
                <wp:positionH relativeFrom="margin">
                  <wp:posOffset>275590</wp:posOffset>
                </wp:positionH>
                <wp:positionV relativeFrom="paragraph">
                  <wp:posOffset>4822825</wp:posOffset>
                </wp:positionV>
                <wp:extent cx="2509520" cy="166560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665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110F542A" w:rsidR="005F4C99" w:rsidRPr="005F4C99" w:rsidRDefault="00486F64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486F64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Enthusiastic Sales Consultant looking to secure a stimulating position in a reputable organization to expand my knowledge and skills. Seeking to secure a challenging career opportunity to fully utilize academic training and practical skills</w:t>
                            </w:r>
                            <w:r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CBE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.7pt;margin-top:379.75pt;width:197.6pt;height:131.1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" filled="f" stroked="f">
                <v:textbox>
                  <w:txbxContent>
                    <w:p w14:paraId="75228E2D" w14:textId="110F542A" w:rsidR="005F4C99" w:rsidRPr="005F4C99" w:rsidRDefault="00486F64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486F64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Enthusiastic Sales Consultant looking to secure a stimulating position in a reputable organization to expand my knowledge and skills. Seeking to secure a challenging career opportunity to fully utilize academic training and practical skills</w:t>
                      </w:r>
                      <w:r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7DE772B5">
                <wp:simplePos x="0" y="0"/>
                <wp:positionH relativeFrom="margin">
                  <wp:posOffset>876300</wp:posOffset>
                </wp:positionH>
                <wp:positionV relativeFrom="paragraph">
                  <wp:posOffset>6601623</wp:posOffset>
                </wp:positionV>
                <wp:extent cx="1292225" cy="3429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27" type="#_x0000_t202" style="position:absolute;left:0;text-align:left;margin-left:69pt;margin-top:519.8pt;width:101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2EA11CA5">
                <wp:simplePos x="0" y="0"/>
                <wp:positionH relativeFrom="margin">
                  <wp:posOffset>877570</wp:posOffset>
                </wp:positionH>
                <wp:positionV relativeFrom="paragraph">
                  <wp:posOffset>4524212</wp:posOffset>
                </wp:positionV>
                <wp:extent cx="1292225" cy="36131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28" type="#_x0000_t202" style="position:absolute;left:0;text-align:left;margin-left:69.1pt;margin-top:356.2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5E01305E">
                <wp:simplePos x="0" y="0"/>
                <wp:positionH relativeFrom="margin">
                  <wp:posOffset>732155</wp:posOffset>
                </wp:positionH>
                <wp:positionV relativeFrom="paragraph">
                  <wp:posOffset>8053051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29" type="#_x0000_t202" style="position:absolute;left:0;text-align:left;margin-left:57.65pt;margin-top:634.1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31675E43">
                <wp:simplePos x="0" y="0"/>
                <wp:positionH relativeFrom="margin">
                  <wp:posOffset>316865</wp:posOffset>
                </wp:positionH>
                <wp:positionV relativeFrom="paragraph">
                  <wp:posOffset>8364692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30" type="#_x0000_t202" style="position:absolute;left:0;text-align:left;margin-left:24.95pt;margin-top:658.6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24C9617D">
                <wp:simplePos x="0" y="0"/>
                <wp:positionH relativeFrom="margin">
                  <wp:posOffset>5155565</wp:posOffset>
                </wp:positionH>
                <wp:positionV relativeFrom="paragraph">
                  <wp:posOffset>5679930</wp:posOffset>
                </wp:positionV>
                <wp:extent cx="1485900" cy="13665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366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4BFC5A11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FLORIDA UNIVERSITY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3F57572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32EF517A" w:rsidR="001F2481" w:rsidRPr="001F2481" w:rsidRDefault="00F01248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Bachelors in</w:t>
                            </w:r>
                            <w:r w:rsidR="00486F64">
                              <w:rPr>
                                <w:rFonts w:ascii="Oswald Light" w:hAnsi="Oswald Light"/>
                                <w:sz w:val="24"/>
                              </w:rPr>
                              <w:t xml:space="preserve"> Commun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31" type="#_x0000_t202" style="position:absolute;left:0;text-align:left;margin-left:405.95pt;margin-top:447.25pt;width:117pt;height:107.6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" filled="f" stroked="f">
                <v:textbox>
                  <w:txbxContent>
                    <w:p w14:paraId="4B35279D" w14:textId="4BFC5A11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FLORIDA UNIVERSITY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3F57572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32EF517A" w:rsidR="001F2481" w:rsidRPr="001F2481" w:rsidRDefault="00F01248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Bachelors in</w:t>
                      </w:r>
                      <w:r w:rsidR="00486F64">
                        <w:rPr>
                          <w:rFonts w:ascii="Oswald Light" w:hAnsi="Oswald Light"/>
                          <w:sz w:val="24"/>
                        </w:rPr>
                        <w:t xml:space="preserve"> Communica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594A8ABB">
                <wp:simplePos x="0" y="0"/>
                <wp:positionH relativeFrom="margin">
                  <wp:posOffset>3232150</wp:posOffset>
                </wp:positionH>
                <wp:positionV relativeFrom="paragraph">
                  <wp:posOffset>5379248</wp:posOffset>
                </wp:positionV>
                <wp:extent cx="3413760" cy="361315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2" type="#_x0000_t202" style="position:absolute;left:0;text-align:left;margin-left:254.5pt;margin-top:423.5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10DAD9C7">
                <wp:simplePos x="0" y="0"/>
                <wp:positionH relativeFrom="margin">
                  <wp:posOffset>3272790</wp:posOffset>
                </wp:positionH>
                <wp:positionV relativeFrom="paragraph">
                  <wp:posOffset>5680238</wp:posOffset>
                </wp:positionV>
                <wp:extent cx="1485900" cy="143002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430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6C35808F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ARIZONA UNIVERSITY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3CE8CCAC" w:rsidR="001F2481" w:rsidRPr="001F2481" w:rsidRDefault="00F01248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 xml:space="preserve">Masters </w:t>
                            </w:r>
                            <w:r w:rsidR="00486F64">
                              <w:rPr>
                                <w:rFonts w:ascii="Oswald Light" w:hAnsi="Oswald Light"/>
                                <w:sz w:val="24"/>
                              </w:rPr>
                              <w:t>in Marketing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33" type="#_x0000_t202" style="position:absolute;left:0;text-align:left;margin-left:257.7pt;margin-top:447.25pt;width:117pt;height:112.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" filled="f" stroked="f">
                <v:textbox>
                  <w:txbxContent>
                    <w:p w14:paraId="6A717F6D" w14:textId="6C35808F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ARIZONA UNIVERSITY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3CE8CCAC" w:rsidR="001F2481" w:rsidRPr="001F2481" w:rsidRDefault="00F01248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 xml:space="preserve">Masters </w:t>
                      </w:r>
                      <w:r w:rsidR="00486F64">
                        <w:rPr>
                          <w:rFonts w:ascii="Oswald Light" w:hAnsi="Oswald Light"/>
                          <w:sz w:val="24"/>
                        </w:rPr>
                        <w:t>in Marketing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3F222D55">
                <wp:simplePos x="0" y="0"/>
                <wp:positionH relativeFrom="margin">
                  <wp:posOffset>3254375</wp:posOffset>
                </wp:positionH>
                <wp:positionV relativeFrom="paragraph">
                  <wp:posOffset>2930525</wp:posOffset>
                </wp:positionV>
                <wp:extent cx="3383915" cy="24352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2435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056A0F1D" w:rsidR="001F2481" w:rsidRPr="001F2481" w:rsidRDefault="00486F6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SALES CONSULTANT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APPLE</w:t>
                            </w:r>
                          </w:p>
                          <w:p w14:paraId="7E4AC257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150E8084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73A5E6D" w14:textId="3651DCC0" w:rsidR="00486F64" w:rsidRPr="00486F64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Answer customer questions regarding particular products/services.</w:t>
                            </w:r>
                          </w:p>
                          <w:p w14:paraId="254546FA" w14:textId="5F2C616F" w:rsidR="00486F64" w:rsidRPr="00486F64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Conduct price investigations and feature comparisons to facilitate purchasing.</w:t>
                            </w:r>
                          </w:p>
                          <w:p w14:paraId="6DC0B451" w14:textId="32D1447B" w:rsidR="00486F64" w:rsidRPr="00486F64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Cross-selling of products to multiple customer groups</w:t>
                            </w:r>
                          </w:p>
                          <w:p w14:paraId="14D27CEB" w14:textId="3AA23E82" w:rsidR="00486F64" w:rsidRPr="00486F64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Manage returns and refunds of merchandise.</w:t>
                            </w:r>
                          </w:p>
                          <w:p w14:paraId="008056AF" w14:textId="56136728" w:rsidR="00F01248" w:rsidRPr="001F2481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Coordinate with the Retail Sales Representatives team to provide excellent customer service (especially during peak tim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FDA07" id="_x0000_s1034" type="#_x0000_t202" style="position:absolute;left:0;text-align:left;margin-left:256.25pt;margin-top:230.75pt;width:266.45pt;height:191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" filled="f" stroked="f">
                <v:textbox>
                  <w:txbxContent>
                    <w:p w14:paraId="05FE0D24" w14:textId="056A0F1D" w:rsidR="001F2481" w:rsidRPr="001F2481" w:rsidRDefault="00486F6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SALES CONSULTANT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APPLE</w:t>
                      </w:r>
                    </w:p>
                    <w:p w14:paraId="7E4AC257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150E8084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73A5E6D" w14:textId="3651DCC0" w:rsidR="00486F64" w:rsidRPr="00486F64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Answer customer questions regarding particular products/services.</w:t>
                      </w:r>
                    </w:p>
                    <w:p w14:paraId="254546FA" w14:textId="5F2C616F" w:rsidR="00486F64" w:rsidRPr="00486F64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Conduct price investigations and feature comparisons to facilitate purchasing.</w:t>
                      </w:r>
                    </w:p>
                    <w:p w14:paraId="6DC0B451" w14:textId="32D1447B" w:rsidR="00486F64" w:rsidRPr="00486F64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Cross-selling of products to multiple customer groups</w:t>
                      </w:r>
                    </w:p>
                    <w:p w14:paraId="14D27CEB" w14:textId="3AA23E82" w:rsidR="00486F64" w:rsidRPr="00486F64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Manage returns and refunds of merchandise.</w:t>
                      </w:r>
                    </w:p>
                    <w:p w14:paraId="008056AF" w14:textId="56136728" w:rsidR="00F01248" w:rsidRPr="001F2481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Coordinate with the Retail Sales Representatives team to provide excellent customer service (especially during peak times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5CEDE51E">
                <wp:simplePos x="0" y="0"/>
                <wp:positionH relativeFrom="margin">
                  <wp:posOffset>3261995</wp:posOffset>
                </wp:positionH>
                <wp:positionV relativeFrom="paragraph">
                  <wp:posOffset>1462877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7DCCDD66" w:rsidR="001F2481" w:rsidRPr="001F2481" w:rsidRDefault="00486F64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SALES CONSULTANT</w:t>
                            </w:r>
                            <w:r w:rsidR="00F0124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AOL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7DEC430B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A098D58" w14:textId="11E14C3C" w:rsidR="00486F64" w:rsidRPr="00486F64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resent/demonstrate solutions to high-level clients and industry conference attendees. </w:t>
                            </w:r>
                          </w:p>
                          <w:p w14:paraId="6BD4EC90" w14:textId="40BA6003" w:rsidR="001F2481" w:rsidRPr="00BD04D9" w:rsidRDefault="00486F64" w:rsidP="00486F6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86F64">
                              <w:rPr>
                                <w:rFonts w:ascii="Oswald Light" w:hAnsi="Oswald Light" w:hint="eastAsia"/>
                                <w:color w:val="000000" w:themeColor="text1"/>
                                <w:sz w:val="24"/>
                                <w:szCs w:val="24"/>
                              </w:rPr>
                              <w:t>Build and maintain a network and up to date specific industry or product knowled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5" type="#_x0000_t202" style="position:absolute;left:0;text-align:left;margin-left:256.85pt;margin-top:115.2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" filled="f" stroked="f">
                <v:textbox style="mso-fit-shape-to-text:t">
                  <w:txbxContent>
                    <w:p w14:paraId="218FA4DB" w14:textId="7DCCDD66" w:rsidR="001F2481" w:rsidRPr="001F2481" w:rsidRDefault="00486F64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SALES CONSULTANT</w:t>
                      </w:r>
                      <w:r w:rsidR="00F0124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AOL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7DEC430B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A098D58" w14:textId="11E14C3C" w:rsidR="00486F64" w:rsidRPr="00486F64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 xml:space="preserve">Present/demonstrate solutions to high-level clients and industry conference attendees. </w:t>
                      </w:r>
                    </w:p>
                    <w:p w14:paraId="6BD4EC90" w14:textId="40BA6003" w:rsidR="001F2481" w:rsidRPr="00BD04D9" w:rsidRDefault="00486F64" w:rsidP="00486F6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486F64">
                        <w:rPr>
                          <w:rFonts w:ascii="Oswald Light" w:hAnsi="Oswald Light" w:hint="eastAsia"/>
                          <w:color w:val="000000" w:themeColor="text1"/>
                          <w:sz w:val="24"/>
                          <w:szCs w:val="24"/>
                        </w:rPr>
                        <w:t>Build and maintain a network and up to date specific industry or product knowledg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49F0157A">
                <wp:simplePos x="0" y="0"/>
                <wp:positionH relativeFrom="margin">
                  <wp:posOffset>3232150</wp:posOffset>
                </wp:positionH>
                <wp:positionV relativeFrom="paragraph">
                  <wp:posOffset>1178397</wp:posOffset>
                </wp:positionV>
                <wp:extent cx="3413760" cy="361315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6" type="#_x0000_t202" style="position:absolute;left:0;text-align:left;margin-left:254.5pt;margin-top:92.8pt;width:268.8pt;height:28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xSgS/AEAANU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38BFB86E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3FD21641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7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3FD21641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72B2C0C7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8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7877D416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9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136D89BB">
                <wp:simplePos x="0" y="0"/>
                <wp:positionH relativeFrom="margin">
                  <wp:align>center</wp:align>
                </wp:positionH>
                <wp:positionV relativeFrom="paragraph">
                  <wp:posOffset>655914</wp:posOffset>
                </wp:positionV>
                <wp:extent cx="588899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371D0BA3" w:rsidR="001F2481" w:rsidRPr="001F2481" w:rsidRDefault="00486F64" w:rsidP="001F2481">
                            <w:pPr>
                              <w:jc w:val="center"/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SALES CONSUL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40" type="#_x0000_t202" style="position:absolute;left:0;text-align:left;margin-left:0;margin-top:51.65pt;width:463.7pt;height:110.6pt;z-index:25167769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" filled="f" stroked="f">
                <v:textbox style="mso-fit-shape-to-text:t">
                  <w:txbxContent>
                    <w:p w14:paraId="0C3D8DFB" w14:textId="371D0BA3" w:rsidR="001F2481" w:rsidRPr="001F2481" w:rsidRDefault="00486F64" w:rsidP="001F2481">
                      <w:pPr>
                        <w:jc w:val="center"/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SALES CONSUL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3019F06E">
                <wp:simplePos x="0" y="0"/>
                <wp:positionH relativeFrom="margin">
                  <wp:posOffset>1699895</wp:posOffset>
                </wp:positionH>
                <wp:positionV relativeFrom="paragraph">
                  <wp:posOffset>8830064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41" type="#_x0000_t202" style="position:absolute;left:0;text-align:left;margin-left:133.85pt;margin-top:695.3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692C78D8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40647DE3" w:rsidR="001F2481" w:rsidRPr="008A230B" w:rsidRDefault="000F0D76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="008A230B" w:rsidRPr="008A230B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2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ZxKf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3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72cSnx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40647DE3" w:rsidR="001F2481" w:rsidRPr="008A230B" w:rsidRDefault="000F0D76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="008A230B" w:rsidRPr="008A230B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6DFFCBB4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CB89C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" fillcolor="#312c4a" stroked="f" strokeweight="1pt"/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E08CC" w14:textId="77777777" w:rsidR="000F0D76" w:rsidRDefault="000F0D76" w:rsidP="00BD04D9">
      <w:pPr>
        <w:spacing w:after="0" w:line="240" w:lineRule="auto"/>
      </w:pPr>
      <w:r>
        <w:separator/>
      </w:r>
    </w:p>
  </w:endnote>
  <w:endnote w:type="continuationSeparator" w:id="0">
    <w:p w14:paraId="447BAFA0" w14:textId="77777777" w:rsidR="000F0D76" w:rsidRDefault="000F0D76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61678" w14:textId="77777777" w:rsidR="008A230B" w:rsidRDefault="008A230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1E36D" w14:textId="77777777" w:rsidR="008A230B" w:rsidRDefault="008A230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79B07" w14:textId="77777777" w:rsidR="000F0D76" w:rsidRDefault="000F0D76" w:rsidP="00BD04D9">
      <w:pPr>
        <w:spacing w:after="0" w:line="240" w:lineRule="auto"/>
      </w:pPr>
      <w:r>
        <w:separator/>
      </w:r>
    </w:p>
  </w:footnote>
  <w:footnote w:type="continuationSeparator" w:id="0">
    <w:p w14:paraId="0282FB2E" w14:textId="77777777" w:rsidR="000F0D76" w:rsidRDefault="000F0D76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7A429" w14:textId="77777777" w:rsidR="008A230B" w:rsidRDefault="008A230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89E36" w14:textId="77777777" w:rsidR="008A230B" w:rsidRDefault="008A230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C5308" w14:textId="77777777" w:rsidR="008A230B" w:rsidRDefault="008A230B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qAWBIIF8sAAAA"/>
  </w:docVars>
  <w:rsids>
    <w:rsidRoot w:val="005F4C99"/>
    <w:rsid w:val="000F0D76"/>
    <w:rsid w:val="001F2481"/>
    <w:rsid w:val="003B178D"/>
    <w:rsid w:val="00486F64"/>
    <w:rsid w:val="004A4618"/>
    <w:rsid w:val="005F4C99"/>
    <w:rsid w:val="0083507F"/>
    <w:rsid w:val="00854DD6"/>
    <w:rsid w:val="008A230B"/>
    <w:rsid w:val="008F6739"/>
    <w:rsid w:val="009E4179"/>
    <w:rsid w:val="00BB7E39"/>
    <w:rsid w:val="00BD04D9"/>
    <w:rsid w:val="00E93C7E"/>
    <w:rsid w:val="00F01248"/>
    <w:rsid w:val="00F05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resumeviking.com/templates/word/" TargetMode="External"/><Relationship Id="rId18" Type="http://schemas.microsoft.com/office/2007/relationships/hdphoto" Target="media/hdphoto1.wdp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resumeviking.com/templates/word/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header" Target="header3.xml"/><Relationship Id="rId10" Type="http://schemas.openxmlformats.org/officeDocument/2006/relationships/image" Target="media/image2.sv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Data</c:v>
                </c:pt>
                <c:pt idx="3">
                  <c:v>Cod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5T17:28:00Z</dcterms:created>
  <dcterms:modified xsi:type="dcterms:W3CDTF">2022-03-18T11:28:00Z</dcterms:modified>
</cp:coreProperties>
</file>